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ee3b70 de 26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6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ee3b70 del 26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26T18:47:23Z</dcterms:created>
  <dcterms:modified xsi:type="dcterms:W3CDTF">2023-10-26T18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